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7F1" w:rsidRPr="00816195" w:rsidRDefault="00185D14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95">
        <w:rPr>
          <w:rFonts w:ascii="Times New Roman" w:hAnsi="Times New Roman" w:cs="Times New Roman"/>
          <w:sz w:val="24"/>
          <w:szCs w:val="24"/>
        </w:rPr>
        <w:t xml:space="preserve"> </w:t>
      </w:r>
      <w:r w:rsidR="003677F1" w:rsidRPr="00816195">
        <w:rPr>
          <w:rFonts w:ascii="Times New Roman" w:hAnsi="Times New Roman" w:cs="Times New Roman"/>
          <w:b/>
          <w:sz w:val="24"/>
          <w:szCs w:val="24"/>
        </w:rPr>
        <w:t>AGENDA</w:t>
      </w:r>
    </w:p>
    <w:p w:rsidR="003677F1" w:rsidRPr="00816195" w:rsidRDefault="003677F1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95">
        <w:rPr>
          <w:rFonts w:ascii="Times New Roman" w:hAnsi="Times New Roman" w:cs="Times New Roman"/>
          <w:b/>
          <w:sz w:val="24"/>
          <w:szCs w:val="24"/>
        </w:rPr>
        <w:t>COUNCIL COMMITTEE MEETING</w:t>
      </w:r>
    </w:p>
    <w:p w:rsidR="003677F1" w:rsidRPr="00816195" w:rsidRDefault="003677F1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95">
        <w:rPr>
          <w:rFonts w:ascii="Times New Roman" w:hAnsi="Times New Roman" w:cs="Times New Roman"/>
          <w:b/>
          <w:sz w:val="24"/>
          <w:szCs w:val="24"/>
        </w:rPr>
        <w:t xml:space="preserve">MUNICIPAL DISTRICT OF PINCHER CREEK </w:t>
      </w:r>
    </w:p>
    <w:p w:rsidR="00F060EF" w:rsidRPr="00816195" w:rsidRDefault="00004593" w:rsidP="00F060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une </w:t>
      </w:r>
      <w:r w:rsidR="000470E7">
        <w:rPr>
          <w:rFonts w:ascii="Times New Roman" w:hAnsi="Times New Roman" w:cs="Times New Roman"/>
          <w:b/>
          <w:sz w:val="24"/>
          <w:szCs w:val="24"/>
        </w:rPr>
        <w:t>23</w:t>
      </w:r>
      <w:r w:rsidR="002C3BCA" w:rsidRPr="00816195">
        <w:rPr>
          <w:rFonts w:ascii="Times New Roman" w:hAnsi="Times New Roman" w:cs="Times New Roman"/>
          <w:b/>
          <w:sz w:val="24"/>
          <w:szCs w:val="24"/>
        </w:rPr>
        <w:t>,</w:t>
      </w:r>
      <w:r w:rsidR="00555584" w:rsidRPr="00816195">
        <w:rPr>
          <w:rFonts w:ascii="Times New Roman" w:hAnsi="Times New Roman" w:cs="Times New Roman"/>
          <w:b/>
          <w:sz w:val="24"/>
          <w:szCs w:val="24"/>
        </w:rPr>
        <w:t xml:space="preserve"> 2020</w:t>
      </w:r>
    </w:p>
    <w:p w:rsidR="00364008" w:rsidRPr="00816195" w:rsidRDefault="00955C37" w:rsidP="00F060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195">
        <w:rPr>
          <w:rFonts w:ascii="Times New Roman" w:hAnsi="Times New Roman" w:cs="Times New Roman"/>
          <w:b/>
          <w:sz w:val="24"/>
          <w:szCs w:val="24"/>
        </w:rPr>
        <w:t>9</w:t>
      </w:r>
      <w:r w:rsidR="00516A37" w:rsidRPr="00816195">
        <w:rPr>
          <w:rFonts w:ascii="Times New Roman" w:hAnsi="Times New Roman" w:cs="Times New Roman"/>
          <w:b/>
          <w:sz w:val="24"/>
          <w:szCs w:val="24"/>
        </w:rPr>
        <w:t xml:space="preserve">:00 </w:t>
      </w:r>
      <w:r w:rsidR="00364008" w:rsidRPr="00816195">
        <w:rPr>
          <w:rFonts w:ascii="Times New Roman" w:hAnsi="Times New Roman" w:cs="Times New Roman"/>
          <w:b/>
          <w:sz w:val="24"/>
          <w:szCs w:val="24"/>
        </w:rPr>
        <w:t>am</w:t>
      </w:r>
      <w:r w:rsidR="00F765B1" w:rsidRPr="008161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8756A" w:rsidRPr="00816195" w:rsidRDefault="0028756A" w:rsidP="003677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677F1" w:rsidRDefault="003677F1" w:rsidP="00B2746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6195">
        <w:rPr>
          <w:rFonts w:ascii="Times New Roman" w:hAnsi="Times New Roman" w:cs="Times New Roman"/>
          <w:sz w:val="24"/>
          <w:szCs w:val="24"/>
        </w:rPr>
        <w:t>Approval of Agenda</w:t>
      </w:r>
    </w:p>
    <w:p w:rsidR="001C61F0" w:rsidRPr="00816195" w:rsidRDefault="001C61F0" w:rsidP="001C61F0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724A6B" w:rsidRDefault="00724A6B" w:rsidP="00724A6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6195">
        <w:rPr>
          <w:rFonts w:ascii="Times New Roman" w:hAnsi="Times New Roman" w:cs="Times New Roman"/>
          <w:sz w:val="24"/>
          <w:szCs w:val="24"/>
        </w:rPr>
        <w:t>Closed Session</w:t>
      </w:r>
    </w:p>
    <w:p w:rsidR="007639B0" w:rsidRPr="007639B0" w:rsidRDefault="007639B0" w:rsidP="007639B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04593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00am - 9:30am </w:t>
      </w:r>
      <w:r w:rsidR="00004593">
        <w:rPr>
          <w:rFonts w:ascii="Times New Roman" w:hAnsi="Times New Roman" w:cs="Times New Roman"/>
          <w:sz w:val="24"/>
          <w:szCs w:val="24"/>
        </w:rPr>
        <w:t xml:space="preserve">Draft C-FIN-523 Financial </w:t>
      </w:r>
      <w:r w:rsidR="00886615">
        <w:rPr>
          <w:rFonts w:ascii="Times New Roman" w:hAnsi="Times New Roman" w:cs="Times New Roman"/>
          <w:sz w:val="24"/>
          <w:szCs w:val="24"/>
        </w:rPr>
        <w:t xml:space="preserve">Reserve Policy </w:t>
      </w:r>
      <w:r>
        <w:rPr>
          <w:rFonts w:ascii="Times New Roman" w:hAnsi="Times New Roman" w:cs="Times New Roman"/>
          <w:sz w:val="24"/>
          <w:szCs w:val="24"/>
        </w:rPr>
        <w:t>-</w:t>
      </w:r>
      <w:r w:rsidR="00886615">
        <w:rPr>
          <w:rFonts w:ascii="Times New Roman" w:hAnsi="Times New Roman" w:cs="Times New Roman"/>
          <w:sz w:val="24"/>
          <w:szCs w:val="24"/>
        </w:rPr>
        <w:t>FOIP Section 17</w:t>
      </w:r>
    </w:p>
    <w:p w:rsidR="00960664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:30am - 10:00am </w:t>
      </w:r>
      <w:r w:rsidR="00CC0DAB">
        <w:rPr>
          <w:rFonts w:ascii="Times New Roman" w:hAnsi="Times New Roman" w:cs="Times New Roman"/>
          <w:sz w:val="24"/>
          <w:szCs w:val="24"/>
        </w:rPr>
        <w:t xml:space="preserve">Landfill Billing Structure </w:t>
      </w:r>
      <w:r>
        <w:rPr>
          <w:rFonts w:ascii="Times New Roman" w:hAnsi="Times New Roman" w:cs="Times New Roman"/>
          <w:sz w:val="24"/>
          <w:szCs w:val="24"/>
        </w:rPr>
        <w:t>-</w:t>
      </w:r>
      <w:r w:rsidR="00320F43">
        <w:rPr>
          <w:rFonts w:ascii="Times New Roman" w:hAnsi="Times New Roman" w:cs="Times New Roman"/>
          <w:sz w:val="24"/>
          <w:szCs w:val="24"/>
        </w:rPr>
        <w:t xml:space="preserve"> FOIP Section 17</w:t>
      </w:r>
    </w:p>
    <w:p w:rsidR="000470E7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00am - 10:20am </w:t>
      </w:r>
      <w:r w:rsidR="000470E7">
        <w:rPr>
          <w:rFonts w:ascii="Times New Roman" w:hAnsi="Times New Roman" w:cs="Times New Roman"/>
          <w:sz w:val="24"/>
          <w:szCs w:val="24"/>
        </w:rPr>
        <w:t>Castle Area Regional Water Supply Extension</w:t>
      </w:r>
      <w:r w:rsidR="007639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</w:t>
      </w:r>
      <w:r w:rsidR="007639B0">
        <w:rPr>
          <w:rFonts w:ascii="Times New Roman" w:hAnsi="Times New Roman" w:cs="Times New Roman"/>
          <w:sz w:val="24"/>
          <w:szCs w:val="24"/>
        </w:rPr>
        <w:t xml:space="preserve"> FOIP Section 16</w:t>
      </w:r>
    </w:p>
    <w:p w:rsidR="000470E7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20am - 10:4</w:t>
      </w:r>
      <w:r>
        <w:rPr>
          <w:rFonts w:ascii="Times New Roman" w:hAnsi="Times New Roman" w:cs="Times New Roman"/>
          <w:sz w:val="24"/>
          <w:szCs w:val="24"/>
        </w:rPr>
        <w:t xml:space="preserve">0am </w:t>
      </w:r>
      <w:r w:rsidR="000470E7">
        <w:rPr>
          <w:rFonts w:ascii="Times New Roman" w:hAnsi="Times New Roman" w:cs="Times New Roman"/>
          <w:sz w:val="24"/>
          <w:szCs w:val="24"/>
        </w:rPr>
        <w:t>Standpipe in Beaver Mines</w:t>
      </w:r>
      <w:r w:rsidR="00320F4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-</w:t>
      </w:r>
      <w:r w:rsidR="007639B0">
        <w:rPr>
          <w:rFonts w:ascii="Times New Roman" w:hAnsi="Times New Roman" w:cs="Times New Roman"/>
          <w:sz w:val="24"/>
          <w:szCs w:val="24"/>
        </w:rPr>
        <w:t>FOIP 16</w:t>
      </w:r>
    </w:p>
    <w:p w:rsidR="000470E7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40am - 11:00am </w:t>
      </w:r>
      <w:r w:rsidR="000470E7">
        <w:rPr>
          <w:rFonts w:ascii="Times New Roman" w:hAnsi="Times New Roman" w:cs="Times New Roman"/>
          <w:sz w:val="24"/>
          <w:szCs w:val="24"/>
        </w:rPr>
        <w:t xml:space="preserve">Land Purchase </w:t>
      </w:r>
      <w:r>
        <w:rPr>
          <w:rFonts w:ascii="Times New Roman" w:hAnsi="Times New Roman" w:cs="Times New Roman"/>
          <w:sz w:val="24"/>
          <w:szCs w:val="24"/>
        </w:rPr>
        <w:t>-</w:t>
      </w:r>
      <w:r w:rsidR="000470E7">
        <w:rPr>
          <w:rFonts w:ascii="Times New Roman" w:hAnsi="Times New Roman" w:cs="Times New Roman"/>
          <w:sz w:val="24"/>
          <w:szCs w:val="24"/>
        </w:rPr>
        <w:t xml:space="preserve">Beaver Mines Wastewater System </w:t>
      </w:r>
      <w:r>
        <w:rPr>
          <w:rFonts w:ascii="Times New Roman" w:hAnsi="Times New Roman" w:cs="Times New Roman"/>
          <w:sz w:val="24"/>
          <w:szCs w:val="24"/>
        </w:rPr>
        <w:t>-</w:t>
      </w:r>
      <w:r w:rsidR="007639B0">
        <w:rPr>
          <w:rFonts w:ascii="Times New Roman" w:hAnsi="Times New Roman" w:cs="Times New Roman"/>
          <w:sz w:val="24"/>
          <w:szCs w:val="24"/>
        </w:rPr>
        <w:t>FOIP Section 25</w:t>
      </w:r>
    </w:p>
    <w:p w:rsidR="00D0091A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:00am -11:30am </w:t>
      </w:r>
      <w:r w:rsidR="00D0091A">
        <w:rPr>
          <w:rFonts w:ascii="Times New Roman" w:hAnsi="Times New Roman" w:cs="Times New Roman"/>
          <w:sz w:val="24"/>
          <w:szCs w:val="24"/>
        </w:rPr>
        <w:t xml:space="preserve">DEM Brett Wuth </w:t>
      </w:r>
      <w:r>
        <w:rPr>
          <w:rFonts w:ascii="Times New Roman" w:hAnsi="Times New Roman" w:cs="Times New Roman"/>
          <w:sz w:val="24"/>
          <w:szCs w:val="24"/>
        </w:rPr>
        <w:t>-</w:t>
      </w:r>
      <w:r w:rsidR="00D0091A">
        <w:rPr>
          <w:rFonts w:ascii="Times New Roman" w:hAnsi="Times New Roman" w:cs="Times New Roman"/>
          <w:sz w:val="24"/>
          <w:szCs w:val="24"/>
        </w:rPr>
        <w:t xml:space="preserve">COVID-19 Situation Update </w:t>
      </w:r>
      <w:r>
        <w:rPr>
          <w:rFonts w:ascii="Times New Roman" w:hAnsi="Times New Roman" w:cs="Times New Roman"/>
          <w:sz w:val="24"/>
          <w:szCs w:val="24"/>
        </w:rPr>
        <w:t>-</w:t>
      </w:r>
      <w:r w:rsidR="00D0091A">
        <w:rPr>
          <w:rFonts w:ascii="Times New Roman" w:hAnsi="Times New Roman" w:cs="Times New Roman"/>
          <w:sz w:val="24"/>
          <w:szCs w:val="24"/>
        </w:rPr>
        <w:t>FOIP Section 17</w:t>
      </w:r>
    </w:p>
    <w:p w:rsidR="009F5972" w:rsidRPr="00724A6B" w:rsidRDefault="009F5972" w:rsidP="009F5972">
      <w:pPr>
        <w:pStyle w:val="ListParagraph"/>
        <w:numPr>
          <w:ilvl w:val="1"/>
          <w:numId w:val="25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am -12:00pm CAO Evaluation Debrief -FOIP Section 19</w:t>
      </w:r>
      <w:bookmarkStart w:id="0" w:name="_GoBack"/>
      <w:bookmarkEnd w:id="0"/>
    </w:p>
    <w:p w:rsidR="00724A6B" w:rsidRPr="00724A6B" w:rsidRDefault="00724A6B" w:rsidP="00724A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656DC" w:rsidRPr="00816195" w:rsidRDefault="009B5758" w:rsidP="00B2746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16195">
        <w:rPr>
          <w:rFonts w:ascii="Times New Roman" w:hAnsi="Times New Roman" w:cs="Times New Roman"/>
          <w:sz w:val="24"/>
          <w:szCs w:val="24"/>
        </w:rPr>
        <w:t>Adjournment</w:t>
      </w:r>
      <w:r w:rsidR="005656DC" w:rsidRPr="0081619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6DC" w:rsidRDefault="005656DC" w:rsidP="005656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656DC" w:rsidSect="00CB01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62906"/>
    <w:multiLevelType w:val="hybridMultilevel"/>
    <w:tmpl w:val="090A1EA6"/>
    <w:lvl w:ilvl="0" w:tplc="DB169E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DD73C0"/>
    <w:multiLevelType w:val="hybridMultilevel"/>
    <w:tmpl w:val="DA22C70A"/>
    <w:lvl w:ilvl="0" w:tplc="A248322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E27534"/>
    <w:multiLevelType w:val="hybridMultilevel"/>
    <w:tmpl w:val="8696B7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BC030F"/>
    <w:multiLevelType w:val="hybridMultilevel"/>
    <w:tmpl w:val="790E6E5C"/>
    <w:lvl w:ilvl="0" w:tplc="621AF28C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5F429E"/>
    <w:multiLevelType w:val="hybridMultilevel"/>
    <w:tmpl w:val="C45483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0698A"/>
    <w:multiLevelType w:val="hybridMultilevel"/>
    <w:tmpl w:val="571C4D46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22FDA"/>
    <w:multiLevelType w:val="hybridMultilevel"/>
    <w:tmpl w:val="BB100410"/>
    <w:lvl w:ilvl="0" w:tplc="9574009C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9E1C38"/>
    <w:multiLevelType w:val="hybridMultilevel"/>
    <w:tmpl w:val="6FD6CB0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96721"/>
    <w:multiLevelType w:val="hybridMultilevel"/>
    <w:tmpl w:val="AE08E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F84F37"/>
    <w:multiLevelType w:val="hybridMultilevel"/>
    <w:tmpl w:val="BC884148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C7B42"/>
    <w:multiLevelType w:val="hybridMultilevel"/>
    <w:tmpl w:val="D33EA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91EB1"/>
    <w:multiLevelType w:val="hybridMultilevel"/>
    <w:tmpl w:val="346C8E96"/>
    <w:lvl w:ilvl="0" w:tplc="E870AE1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9043D9"/>
    <w:multiLevelType w:val="hybridMultilevel"/>
    <w:tmpl w:val="0EB0C97C"/>
    <w:lvl w:ilvl="0" w:tplc="4C06EA66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21D750B"/>
    <w:multiLevelType w:val="hybridMultilevel"/>
    <w:tmpl w:val="7D5A8800"/>
    <w:lvl w:ilvl="0" w:tplc="66E01FC8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27F17AA"/>
    <w:multiLevelType w:val="hybridMultilevel"/>
    <w:tmpl w:val="223CC600"/>
    <w:lvl w:ilvl="0" w:tplc="057848A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9C5F9B"/>
    <w:multiLevelType w:val="hybridMultilevel"/>
    <w:tmpl w:val="CD327A4C"/>
    <w:lvl w:ilvl="0" w:tplc="26ACDEA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C71BF9"/>
    <w:multiLevelType w:val="hybridMultilevel"/>
    <w:tmpl w:val="6C3EFBEA"/>
    <w:lvl w:ilvl="0" w:tplc="10090017">
      <w:start w:val="1"/>
      <w:numFmt w:val="lowerLetter"/>
      <w:lvlText w:val="%1)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C591A90"/>
    <w:multiLevelType w:val="hybridMultilevel"/>
    <w:tmpl w:val="E3609490"/>
    <w:lvl w:ilvl="0" w:tplc="E870AE1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0EA3A33"/>
    <w:multiLevelType w:val="hybridMultilevel"/>
    <w:tmpl w:val="DEDE8578"/>
    <w:lvl w:ilvl="0" w:tplc="4626990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2E40092"/>
    <w:multiLevelType w:val="hybridMultilevel"/>
    <w:tmpl w:val="2EFA7D60"/>
    <w:lvl w:ilvl="0" w:tplc="370630C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FB3BA0"/>
    <w:multiLevelType w:val="hybridMultilevel"/>
    <w:tmpl w:val="CEB81756"/>
    <w:lvl w:ilvl="0" w:tplc="107CD466">
      <w:start w:val="200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DB0E2D"/>
    <w:multiLevelType w:val="hybridMultilevel"/>
    <w:tmpl w:val="DFE6FDDA"/>
    <w:lvl w:ilvl="0" w:tplc="DB169E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7631C8"/>
    <w:multiLevelType w:val="hybridMultilevel"/>
    <w:tmpl w:val="0DEC96FE"/>
    <w:lvl w:ilvl="0" w:tplc="14A2D7CA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D433961"/>
    <w:multiLevelType w:val="hybridMultilevel"/>
    <w:tmpl w:val="5DDAFF2A"/>
    <w:lvl w:ilvl="0" w:tplc="E41CC81A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E80819"/>
    <w:multiLevelType w:val="hybridMultilevel"/>
    <w:tmpl w:val="BC6E4958"/>
    <w:lvl w:ilvl="0" w:tplc="2D92C8A4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20"/>
  </w:num>
  <w:num w:numId="4">
    <w:abstractNumId w:val="1"/>
  </w:num>
  <w:num w:numId="5">
    <w:abstractNumId w:val="13"/>
  </w:num>
  <w:num w:numId="6">
    <w:abstractNumId w:val="4"/>
  </w:num>
  <w:num w:numId="7">
    <w:abstractNumId w:val="24"/>
  </w:num>
  <w:num w:numId="8">
    <w:abstractNumId w:val="3"/>
  </w:num>
  <w:num w:numId="9">
    <w:abstractNumId w:val="22"/>
  </w:num>
  <w:num w:numId="10">
    <w:abstractNumId w:val="12"/>
  </w:num>
  <w:num w:numId="11">
    <w:abstractNumId w:val="19"/>
  </w:num>
  <w:num w:numId="12">
    <w:abstractNumId w:val="6"/>
  </w:num>
  <w:num w:numId="13">
    <w:abstractNumId w:val="15"/>
  </w:num>
  <w:num w:numId="14">
    <w:abstractNumId w:val="23"/>
  </w:num>
  <w:num w:numId="15">
    <w:abstractNumId w:val="17"/>
  </w:num>
  <w:num w:numId="16">
    <w:abstractNumId w:val="14"/>
  </w:num>
  <w:num w:numId="17">
    <w:abstractNumId w:val="5"/>
  </w:num>
  <w:num w:numId="18">
    <w:abstractNumId w:val="11"/>
  </w:num>
  <w:num w:numId="19">
    <w:abstractNumId w:val="18"/>
  </w:num>
  <w:num w:numId="20">
    <w:abstractNumId w:val="8"/>
  </w:num>
  <w:num w:numId="21">
    <w:abstractNumId w:val="16"/>
  </w:num>
  <w:num w:numId="22">
    <w:abstractNumId w:val="2"/>
  </w:num>
  <w:num w:numId="23">
    <w:abstractNumId w:val="10"/>
  </w:num>
  <w:num w:numId="24">
    <w:abstractNumId w:val="7"/>
  </w:num>
  <w:num w:numId="2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cxMjczMTUwsjRU0lEKTi0uzszPAykwNKwFAJCumnctAAAA"/>
  </w:docVars>
  <w:rsids>
    <w:rsidRoot w:val="00B470D9"/>
    <w:rsid w:val="00004593"/>
    <w:rsid w:val="00024291"/>
    <w:rsid w:val="00025C96"/>
    <w:rsid w:val="000401FB"/>
    <w:rsid w:val="00040B99"/>
    <w:rsid w:val="00041497"/>
    <w:rsid w:val="000470E7"/>
    <w:rsid w:val="0005492B"/>
    <w:rsid w:val="00055B82"/>
    <w:rsid w:val="00057680"/>
    <w:rsid w:val="00062DE4"/>
    <w:rsid w:val="00074BAD"/>
    <w:rsid w:val="00084492"/>
    <w:rsid w:val="00087ED0"/>
    <w:rsid w:val="000A0163"/>
    <w:rsid w:val="000A2A06"/>
    <w:rsid w:val="000A543C"/>
    <w:rsid w:val="000B0611"/>
    <w:rsid w:val="000B20BC"/>
    <w:rsid w:val="000B2309"/>
    <w:rsid w:val="000B3FBE"/>
    <w:rsid w:val="000C46CA"/>
    <w:rsid w:val="000C67FA"/>
    <w:rsid w:val="000C77E3"/>
    <w:rsid w:val="000D3E64"/>
    <w:rsid w:val="000E51B5"/>
    <w:rsid w:val="000F2987"/>
    <w:rsid w:val="00106013"/>
    <w:rsid w:val="001074CC"/>
    <w:rsid w:val="00123D17"/>
    <w:rsid w:val="00125FFE"/>
    <w:rsid w:val="0012601E"/>
    <w:rsid w:val="001270D6"/>
    <w:rsid w:val="0014062E"/>
    <w:rsid w:val="0014740F"/>
    <w:rsid w:val="00160608"/>
    <w:rsid w:val="00160CEE"/>
    <w:rsid w:val="00174E14"/>
    <w:rsid w:val="00185D14"/>
    <w:rsid w:val="00191395"/>
    <w:rsid w:val="00196D8A"/>
    <w:rsid w:val="001A1C33"/>
    <w:rsid w:val="001A40F7"/>
    <w:rsid w:val="001B6061"/>
    <w:rsid w:val="001C311D"/>
    <w:rsid w:val="001C61F0"/>
    <w:rsid w:val="001D2925"/>
    <w:rsid w:val="001D4B9D"/>
    <w:rsid w:val="001D5620"/>
    <w:rsid w:val="001F51A4"/>
    <w:rsid w:val="00204923"/>
    <w:rsid w:val="00206BDA"/>
    <w:rsid w:val="00224BAA"/>
    <w:rsid w:val="00225553"/>
    <w:rsid w:val="002256A4"/>
    <w:rsid w:val="002335C5"/>
    <w:rsid w:val="00242686"/>
    <w:rsid w:val="00250257"/>
    <w:rsid w:val="00252721"/>
    <w:rsid w:val="00257C93"/>
    <w:rsid w:val="00260482"/>
    <w:rsid w:val="002676D9"/>
    <w:rsid w:val="002728A8"/>
    <w:rsid w:val="00275B79"/>
    <w:rsid w:val="00277A3D"/>
    <w:rsid w:val="00277CA4"/>
    <w:rsid w:val="002826F3"/>
    <w:rsid w:val="0028756A"/>
    <w:rsid w:val="002900FE"/>
    <w:rsid w:val="00297C6F"/>
    <w:rsid w:val="002A40FD"/>
    <w:rsid w:val="002A4635"/>
    <w:rsid w:val="002A5F85"/>
    <w:rsid w:val="002B173C"/>
    <w:rsid w:val="002C3BCA"/>
    <w:rsid w:val="002D1449"/>
    <w:rsid w:val="002D4DFB"/>
    <w:rsid w:val="002E10E4"/>
    <w:rsid w:val="002E4DB0"/>
    <w:rsid w:val="002F42FE"/>
    <w:rsid w:val="002F7F85"/>
    <w:rsid w:val="0031611A"/>
    <w:rsid w:val="00320F43"/>
    <w:rsid w:val="003210BC"/>
    <w:rsid w:val="00323DA7"/>
    <w:rsid w:val="00327027"/>
    <w:rsid w:val="003309F7"/>
    <w:rsid w:val="00332A0A"/>
    <w:rsid w:val="00337339"/>
    <w:rsid w:val="0034417F"/>
    <w:rsid w:val="00347B02"/>
    <w:rsid w:val="00364008"/>
    <w:rsid w:val="003677F1"/>
    <w:rsid w:val="00371A4B"/>
    <w:rsid w:val="00372546"/>
    <w:rsid w:val="00383EAE"/>
    <w:rsid w:val="00385224"/>
    <w:rsid w:val="003940C8"/>
    <w:rsid w:val="003A3507"/>
    <w:rsid w:val="003A3F07"/>
    <w:rsid w:val="003B1E79"/>
    <w:rsid w:val="003B6EB0"/>
    <w:rsid w:val="003C7D97"/>
    <w:rsid w:val="003D3C28"/>
    <w:rsid w:val="003F2571"/>
    <w:rsid w:val="003F275E"/>
    <w:rsid w:val="003F287B"/>
    <w:rsid w:val="003F4EEB"/>
    <w:rsid w:val="00405BD4"/>
    <w:rsid w:val="0040745D"/>
    <w:rsid w:val="004101DA"/>
    <w:rsid w:val="00413D91"/>
    <w:rsid w:val="00415A61"/>
    <w:rsid w:val="004167AD"/>
    <w:rsid w:val="00416C1F"/>
    <w:rsid w:val="00425EDE"/>
    <w:rsid w:val="004277FF"/>
    <w:rsid w:val="00427B4F"/>
    <w:rsid w:val="00427D8A"/>
    <w:rsid w:val="004336A9"/>
    <w:rsid w:val="00434E8E"/>
    <w:rsid w:val="00440CC9"/>
    <w:rsid w:val="00441C2B"/>
    <w:rsid w:val="00445D26"/>
    <w:rsid w:val="004460E7"/>
    <w:rsid w:val="00450C63"/>
    <w:rsid w:val="00456FFE"/>
    <w:rsid w:val="00460790"/>
    <w:rsid w:val="00466E8A"/>
    <w:rsid w:val="00466F52"/>
    <w:rsid w:val="00472F08"/>
    <w:rsid w:val="004843FF"/>
    <w:rsid w:val="004872C0"/>
    <w:rsid w:val="00495664"/>
    <w:rsid w:val="004A4D9C"/>
    <w:rsid w:val="004A6567"/>
    <w:rsid w:val="004B54F7"/>
    <w:rsid w:val="004C7E48"/>
    <w:rsid w:val="004E0C86"/>
    <w:rsid w:val="004E19AA"/>
    <w:rsid w:val="004E1C6D"/>
    <w:rsid w:val="004F4192"/>
    <w:rsid w:val="004F5B04"/>
    <w:rsid w:val="00501342"/>
    <w:rsid w:val="00502736"/>
    <w:rsid w:val="00505985"/>
    <w:rsid w:val="00506AC7"/>
    <w:rsid w:val="00513924"/>
    <w:rsid w:val="00516A37"/>
    <w:rsid w:val="00522E80"/>
    <w:rsid w:val="00524A70"/>
    <w:rsid w:val="00536B1B"/>
    <w:rsid w:val="005472CC"/>
    <w:rsid w:val="00552822"/>
    <w:rsid w:val="00555172"/>
    <w:rsid w:val="00555584"/>
    <w:rsid w:val="005656DC"/>
    <w:rsid w:val="00566768"/>
    <w:rsid w:val="00570502"/>
    <w:rsid w:val="0057495D"/>
    <w:rsid w:val="00574EE5"/>
    <w:rsid w:val="005812B1"/>
    <w:rsid w:val="00587FBE"/>
    <w:rsid w:val="0059191D"/>
    <w:rsid w:val="00591EA6"/>
    <w:rsid w:val="00594A88"/>
    <w:rsid w:val="005A0914"/>
    <w:rsid w:val="005A2295"/>
    <w:rsid w:val="005A2522"/>
    <w:rsid w:val="005A618D"/>
    <w:rsid w:val="005C3917"/>
    <w:rsid w:val="005C49E7"/>
    <w:rsid w:val="005E0D41"/>
    <w:rsid w:val="005E2CEB"/>
    <w:rsid w:val="005F1A07"/>
    <w:rsid w:val="005F27FB"/>
    <w:rsid w:val="00604454"/>
    <w:rsid w:val="00605EB8"/>
    <w:rsid w:val="00606F9C"/>
    <w:rsid w:val="00606FBC"/>
    <w:rsid w:val="006101F9"/>
    <w:rsid w:val="00614E3E"/>
    <w:rsid w:val="0062195D"/>
    <w:rsid w:val="00624870"/>
    <w:rsid w:val="00626EFA"/>
    <w:rsid w:val="00627BA9"/>
    <w:rsid w:val="00630422"/>
    <w:rsid w:val="00646E8A"/>
    <w:rsid w:val="00650F93"/>
    <w:rsid w:val="0065123C"/>
    <w:rsid w:val="00654792"/>
    <w:rsid w:val="00656AA1"/>
    <w:rsid w:val="00661003"/>
    <w:rsid w:val="00661247"/>
    <w:rsid w:val="00666FC2"/>
    <w:rsid w:val="00670767"/>
    <w:rsid w:val="006716D1"/>
    <w:rsid w:val="00676005"/>
    <w:rsid w:val="00683F73"/>
    <w:rsid w:val="006870F8"/>
    <w:rsid w:val="00693AE4"/>
    <w:rsid w:val="006A4AE0"/>
    <w:rsid w:val="006A4F97"/>
    <w:rsid w:val="006A6B38"/>
    <w:rsid w:val="006B7138"/>
    <w:rsid w:val="006C3BA0"/>
    <w:rsid w:val="006C592A"/>
    <w:rsid w:val="006E7DE3"/>
    <w:rsid w:val="00703F40"/>
    <w:rsid w:val="00704088"/>
    <w:rsid w:val="00716451"/>
    <w:rsid w:val="00717B78"/>
    <w:rsid w:val="007216CF"/>
    <w:rsid w:val="00724906"/>
    <w:rsid w:val="00724A6B"/>
    <w:rsid w:val="00726AFE"/>
    <w:rsid w:val="007308D4"/>
    <w:rsid w:val="00731471"/>
    <w:rsid w:val="00740646"/>
    <w:rsid w:val="007410C7"/>
    <w:rsid w:val="007443D0"/>
    <w:rsid w:val="00750317"/>
    <w:rsid w:val="00756E41"/>
    <w:rsid w:val="007619CF"/>
    <w:rsid w:val="0076357F"/>
    <w:rsid w:val="007639B0"/>
    <w:rsid w:val="00765B13"/>
    <w:rsid w:val="007702B2"/>
    <w:rsid w:val="007813F9"/>
    <w:rsid w:val="0078365C"/>
    <w:rsid w:val="00784A91"/>
    <w:rsid w:val="0078592A"/>
    <w:rsid w:val="0079618C"/>
    <w:rsid w:val="007A2A66"/>
    <w:rsid w:val="007B41AF"/>
    <w:rsid w:val="007D1647"/>
    <w:rsid w:val="007D7A47"/>
    <w:rsid w:val="007E1F6A"/>
    <w:rsid w:val="007F437F"/>
    <w:rsid w:val="00802ED2"/>
    <w:rsid w:val="00816195"/>
    <w:rsid w:val="008164D3"/>
    <w:rsid w:val="00821DAC"/>
    <w:rsid w:val="00825905"/>
    <w:rsid w:val="00825B77"/>
    <w:rsid w:val="00826AC1"/>
    <w:rsid w:val="00827D14"/>
    <w:rsid w:val="0083369D"/>
    <w:rsid w:val="00834DB7"/>
    <w:rsid w:val="00841ECA"/>
    <w:rsid w:val="00844FAB"/>
    <w:rsid w:val="0085059E"/>
    <w:rsid w:val="00855390"/>
    <w:rsid w:val="00857D7F"/>
    <w:rsid w:val="00863064"/>
    <w:rsid w:val="00865187"/>
    <w:rsid w:val="0086679C"/>
    <w:rsid w:val="008677B8"/>
    <w:rsid w:val="0087258E"/>
    <w:rsid w:val="00885335"/>
    <w:rsid w:val="00886615"/>
    <w:rsid w:val="008878D2"/>
    <w:rsid w:val="008927C0"/>
    <w:rsid w:val="008A526D"/>
    <w:rsid w:val="008A641C"/>
    <w:rsid w:val="008B34F4"/>
    <w:rsid w:val="008B5E35"/>
    <w:rsid w:val="008C2101"/>
    <w:rsid w:val="008C2AC1"/>
    <w:rsid w:val="008C3E25"/>
    <w:rsid w:val="008C6F65"/>
    <w:rsid w:val="008D00FE"/>
    <w:rsid w:val="008D4424"/>
    <w:rsid w:val="008E0914"/>
    <w:rsid w:val="008E5A08"/>
    <w:rsid w:val="008E5B86"/>
    <w:rsid w:val="008E6E91"/>
    <w:rsid w:val="008F5575"/>
    <w:rsid w:val="009158C3"/>
    <w:rsid w:val="0091619E"/>
    <w:rsid w:val="00917B67"/>
    <w:rsid w:val="00931E90"/>
    <w:rsid w:val="00937185"/>
    <w:rsid w:val="00942042"/>
    <w:rsid w:val="00946519"/>
    <w:rsid w:val="00951584"/>
    <w:rsid w:val="00954083"/>
    <w:rsid w:val="00955C37"/>
    <w:rsid w:val="00960664"/>
    <w:rsid w:val="00963E7F"/>
    <w:rsid w:val="0097115B"/>
    <w:rsid w:val="00971A64"/>
    <w:rsid w:val="0097568F"/>
    <w:rsid w:val="009775C8"/>
    <w:rsid w:val="00984BFE"/>
    <w:rsid w:val="0099675B"/>
    <w:rsid w:val="009A2C0A"/>
    <w:rsid w:val="009A50CB"/>
    <w:rsid w:val="009A7634"/>
    <w:rsid w:val="009B1C6E"/>
    <w:rsid w:val="009B3F22"/>
    <w:rsid w:val="009B48AE"/>
    <w:rsid w:val="009B5758"/>
    <w:rsid w:val="009B6DD7"/>
    <w:rsid w:val="009C60CD"/>
    <w:rsid w:val="009C7C5B"/>
    <w:rsid w:val="009D2C37"/>
    <w:rsid w:val="009D6073"/>
    <w:rsid w:val="009E0C57"/>
    <w:rsid w:val="009F3A87"/>
    <w:rsid w:val="009F41CF"/>
    <w:rsid w:val="009F5972"/>
    <w:rsid w:val="009F5B54"/>
    <w:rsid w:val="009F5B99"/>
    <w:rsid w:val="009F5D8D"/>
    <w:rsid w:val="00A11711"/>
    <w:rsid w:val="00A14B2D"/>
    <w:rsid w:val="00A2687D"/>
    <w:rsid w:val="00A35289"/>
    <w:rsid w:val="00A5006E"/>
    <w:rsid w:val="00A50377"/>
    <w:rsid w:val="00A5718A"/>
    <w:rsid w:val="00A629CC"/>
    <w:rsid w:val="00A631D5"/>
    <w:rsid w:val="00A6705C"/>
    <w:rsid w:val="00A70957"/>
    <w:rsid w:val="00A738BD"/>
    <w:rsid w:val="00A749C5"/>
    <w:rsid w:val="00A80674"/>
    <w:rsid w:val="00AA0164"/>
    <w:rsid w:val="00AA1665"/>
    <w:rsid w:val="00AB57F5"/>
    <w:rsid w:val="00AB685A"/>
    <w:rsid w:val="00AC7276"/>
    <w:rsid w:val="00AD2A29"/>
    <w:rsid w:val="00AD36DF"/>
    <w:rsid w:val="00AD772B"/>
    <w:rsid w:val="00AD7B95"/>
    <w:rsid w:val="00AF44A4"/>
    <w:rsid w:val="00AF51BB"/>
    <w:rsid w:val="00AF5EEE"/>
    <w:rsid w:val="00AF7404"/>
    <w:rsid w:val="00AF79AB"/>
    <w:rsid w:val="00B07150"/>
    <w:rsid w:val="00B07B3A"/>
    <w:rsid w:val="00B14C29"/>
    <w:rsid w:val="00B14C36"/>
    <w:rsid w:val="00B15F44"/>
    <w:rsid w:val="00B207B0"/>
    <w:rsid w:val="00B2286F"/>
    <w:rsid w:val="00B234F2"/>
    <w:rsid w:val="00B24DAD"/>
    <w:rsid w:val="00B265CF"/>
    <w:rsid w:val="00B27466"/>
    <w:rsid w:val="00B30D8D"/>
    <w:rsid w:val="00B33599"/>
    <w:rsid w:val="00B36FB3"/>
    <w:rsid w:val="00B470D9"/>
    <w:rsid w:val="00B5029F"/>
    <w:rsid w:val="00B505FF"/>
    <w:rsid w:val="00B572DC"/>
    <w:rsid w:val="00B578BC"/>
    <w:rsid w:val="00B61915"/>
    <w:rsid w:val="00B621EE"/>
    <w:rsid w:val="00B70956"/>
    <w:rsid w:val="00B756DF"/>
    <w:rsid w:val="00B8035E"/>
    <w:rsid w:val="00B83444"/>
    <w:rsid w:val="00BA055C"/>
    <w:rsid w:val="00BA125A"/>
    <w:rsid w:val="00BA7A46"/>
    <w:rsid w:val="00BB0706"/>
    <w:rsid w:val="00BB5724"/>
    <w:rsid w:val="00BB7641"/>
    <w:rsid w:val="00BC11CF"/>
    <w:rsid w:val="00BC62E2"/>
    <w:rsid w:val="00BD1844"/>
    <w:rsid w:val="00BE7AE5"/>
    <w:rsid w:val="00BF15E9"/>
    <w:rsid w:val="00BF6AF9"/>
    <w:rsid w:val="00C02676"/>
    <w:rsid w:val="00C079B6"/>
    <w:rsid w:val="00C12EF5"/>
    <w:rsid w:val="00C17E41"/>
    <w:rsid w:val="00C24C9C"/>
    <w:rsid w:val="00C33406"/>
    <w:rsid w:val="00C35CC4"/>
    <w:rsid w:val="00C3605A"/>
    <w:rsid w:val="00C448C7"/>
    <w:rsid w:val="00C500E4"/>
    <w:rsid w:val="00C52B11"/>
    <w:rsid w:val="00C57FA4"/>
    <w:rsid w:val="00C63370"/>
    <w:rsid w:val="00C65335"/>
    <w:rsid w:val="00C66458"/>
    <w:rsid w:val="00C67CAE"/>
    <w:rsid w:val="00C7392E"/>
    <w:rsid w:val="00C73E57"/>
    <w:rsid w:val="00C83570"/>
    <w:rsid w:val="00C84CFE"/>
    <w:rsid w:val="00C9778D"/>
    <w:rsid w:val="00CA1014"/>
    <w:rsid w:val="00CA37D0"/>
    <w:rsid w:val="00CA5FF3"/>
    <w:rsid w:val="00CA68F7"/>
    <w:rsid w:val="00CB01D4"/>
    <w:rsid w:val="00CB31C5"/>
    <w:rsid w:val="00CB4131"/>
    <w:rsid w:val="00CC0DAB"/>
    <w:rsid w:val="00CC17A5"/>
    <w:rsid w:val="00CD766E"/>
    <w:rsid w:val="00CE20F6"/>
    <w:rsid w:val="00CF3283"/>
    <w:rsid w:val="00CF4728"/>
    <w:rsid w:val="00CF53B1"/>
    <w:rsid w:val="00CF79A0"/>
    <w:rsid w:val="00D0091A"/>
    <w:rsid w:val="00D018F1"/>
    <w:rsid w:val="00D033EF"/>
    <w:rsid w:val="00D044DC"/>
    <w:rsid w:val="00D050DA"/>
    <w:rsid w:val="00D117F0"/>
    <w:rsid w:val="00D14382"/>
    <w:rsid w:val="00D14867"/>
    <w:rsid w:val="00D26C3D"/>
    <w:rsid w:val="00D26DC9"/>
    <w:rsid w:val="00D32EFB"/>
    <w:rsid w:val="00D41BFF"/>
    <w:rsid w:val="00D44150"/>
    <w:rsid w:val="00D4469D"/>
    <w:rsid w:val="00D44C05"/>
    <w:rsid w:val="00D52E87"/>
    <w:rsid w:val="00D5359B"/>
    <w:rsid w:val="00D6039E"/>
    <w:rsid w:val="00D63CD5"/>
    <w:rsid w:val="00D64847"/>
    <w:rsid w:val="00D66F72"/>
    <w:rsid w:val="00D67D63"/>
    <w:rsid w:val="00D72A22"/>
    <w:rsid w:val="00D90918"/>
    <w:rsid w:val="00D93FDC"/>
    <w:rsid w:val="00DA2F7E"/>
    <w:rsid w:val="00DA673F"/>
    <w:rsid w:val="00DB1739"/>
    <w:rsid w:val="00DB1993"/>
    <w:rsid w:val="00DB27AF"/>
    <w:rsid w:val="00DB2E1B"/>
    <w:rsid w:val="00DC1105"/>
    <w:rsid w:val="00DC333A"/>
    <w:rsid w:val="00DC3780"/>
    <w:rsid w:val="00DD074B"/>
    <w:rsid w:val="00DD6FF2"/>
    <w:rsid w:val="00DE0081"/>
    <w:rsid w:val="00DE05C0"/>
    <w:rsid w:val="00DF3E16"/>
    <w:rsid w:val="00E00F1F"/>
    <w:rsid w:val="00E136FE"/>
    <w:rsid w:val="00E40531"/>
    <w:rsid w:val="00E44BBA"/>
    <w:rsid w:val="00E47268"/>
    <w:rsid w:val="00E51E9C"/>
    <w:rsid w:val="00E52AAF"/>
    <w:rsid w:val="00E55721"/>
    <w:rsid w:val="00E569C7"/>
    <w:rsid w:val="00E66623"/>
    <w:rsid w:val="00E669DE"/>
    <w:rsid w:val="00E67CA0"/>
    <w:rsid w:val="00E705AF"/>
    <w:rsid w:val="00E719C5"/>
    <w:rsid w:val="00E74226"/>
    <w:rsid w:val="00E75149"/>
    <w:rsid w:val="00E82ACF"/>
    <w:rsid w:val="00E910B1"/>
    <w:rsid w:val="00E97814"/>
    <w:rsid w:val="00EA27BE"/>
    <w:rsid w:val="00EA3C14"/>
    <w:rsid w:val="00EA548F"/>
    <w:rsid w:val="00EA6F02"/>
    <w:rsid w:val="00EC7EDA"/>
    <w:rsid w:val="00ED12A9"/>
    <w:rsid w:val="00ED14EF"/>
    <w:rsid w:val="00ED57BB"/>
    <w:rsid w:val="00EE0DC1"/>
    <w:rsid w:val="00EF0CB2"/>
    <w:rsid w:val="00EF11F2"/>
    <w:rsid w:val="00EF5C73"/>
    <w:rsid w:val="00EF66F5"/>
    <w:rsid w:val="00EF7A38"/>
    <w:rsid w:val="00EF7D79"/>
    <w:rsid w:val="00F0358C"/>
    <w:rsid w:val="00F060EF"/>
    <w:rsid w:val="00F078E7"/>
    <w:rsid w:val="00F137A9"/>
    <w:rsid w:val="00F27981"/>
    <w:rsid w:val="00F32A7E"/>
    <w:rsid w:val="00F34301"/>
    <w:rsid w:val="00F420A3"/>
    <w:rsid w:val="00F62A93"/>
    <w:rsid w:val="00F633EF"/>
    <w:rsid w:val="00F641D5"/>
    <w:rsid w:val="00F67B0B"/>
    <w:rsid w:val="00F70046"/>
    <w:rsid w:val="00F765B1"/>
    <w:rsid w:val="00F86387"/>
    <w:rsid w:val="00F921E8"/>
    <w:rsid w:val="00F96D79"/>
    <w:rsid w:val="00F97DFE"/>
    <w:rsid w:val="00F97E27"/>
    <w:rsid w:val="00F97F82"/>
    <w:rsid w:val="00FA054C"/>
    <w:rsid w:val="00FA5CF6"/>
    <w:rsid w:val="00FA5DD2"/>
    <w:rsid w:val="00FC2DC7"/>
    <w:rsid w:val="00FC62C9"/>
    <w:rsid w:val="00FD36BE"/>
    <w:rsid w:val="00FE6416"/>
    <w:rsid w:val="00FE6790"/>
    <w:rsid w:val="00FE7DC7"/>
    <w:rsid w:val="00FF2A24"/>
    <w:rsid w:val="00FF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82393"/>
  <w15:docId w15:val="{0B9FEADB-1F80-49F5-B1E4-015446974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1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36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772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A5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29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nicipal District Of Pincher Creek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O</dc:creator>
  <cp:lastModifiedBy>Jessica McClelland</cp:lastModifiedBy>
  <cp:revision>2</cp:revision>
  <cp:lastPrinted>2020-06-18T21:34:00Z</cp:lastPrinted>
  <dcterms:created xsi:type="dcterms:W3CDTF">2020-06-18T21:42:00Z</dcterms:created>
  <dcterms:modified xsi:type="dcterms:W3CDTF">2020-06-18T21:42:00Z</dcterms:modified>
</cp:coreProperties>
</file>